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A4581" w14:textId="084285D1" w:rsidR="00A13F02" w:rsidRPr="00A13F02" w:rsidRDefault="00A13F02" w:rsidP="00472960">
      <w:pPr>
        <w:rPr>
          <w:rFonts w:asciiTheme="majorHAnsi" w:hAnsiTheme="majorHAnsi" w:cstheme="majorHAnsi"/>
          <w:b/>
          <w:bCs/>
          <w:sz w:val="28"/>
          <w:szCs w:val="28"/>
        </w:rPr>
      </w:pPr>
      <w:r w:rsidRPr="00A13F02">
        <w:rPr>
          <w:rFonts w:asciiTheme="majorHAnsi" w:hAnsiTheme="majorHAnsi" w:cstheme="majorHAnsi"/>
          <w:b/>
          <w:bCs/>
          <w:sz w:val="28"/>
          <w:szCs w:val="28"/>
        </w:rPr>
        <w:t>Alternative to Node.JS - Flask</w:t>
      </w:r>
    </w:p>
    <w:p w14:paraId="3BEBE9A7" w14:textId="68BB7B68" w:rsidR="00472960" w:rsidRPr="00A13F02" w:rsidRDefault="00472960" w:rsidP="00472960">
      <w:pPr>
        <w:rPr>
          <w:rFonts w:cstheme="minorHAnsi"/>
        </w:rPr>
      </w:pPr>
      <w:r w:rsidRPr="00A13F02">
        <w:rPr>
          <w:rFonts w:cstheme="minorHAnsi"/>
        </w:rPr>
        <w:t xml:space="preserve">Flask is a lightweight and versatile Python web framework that allows developers to </w:t>
      </w:r>
      <w:proofErr w:type="gramStart"/>
      <w:r w:rsidRPr="00A13F02">
        <w:rPr>
          <w:rFonts w:cstheme="minorHAnsi"/>
        </w:rPr>
        <w:t>quickly and simply create web applications</w:t>
      </w:r>
      <w:proofErr w:type="gramEnd"/>
      <w:r w:rsidRPr="00A13F02">
        <w:rPr>
          <w:rFonts w:cstheme="minorHAnsi"/>
        </w:rPr>
        <w:t xml:space="preserve">. Flask is designed to be simple and straightforward to use, making it an excellent choice for small to medium-sized web applications with few sophisticated features. This is built on top of the </w:t>
      </w:r>
      <w:proofErr w:type="spellStart"/>
      <w:r w:rsidRPr="00A13F02">
        <w:rPr>
          <w:rFonts w:cstheme="minorHAnsi"/>
        </w:rPr>
        <w:t>Werkzeug</w:t>
      </w:r>
      <w:proofErr w:type="spellEnd"/>
      <w:r w:rsidRPr="00A13F02">
        <w:rPr>
          <w:rFonts w:cstheme="minorHAnsi"/>
        </w:rPr>
        <w:t xml:space="preserve"> toolkit and the Jinja2 template engine, both of which provide a comprehensive collection of tools and libraries for developing online applications.</w:t>
      </w:r>
    </w:p>
    <w:p w14:paraId="228A5E9F" w14:textId="56079425" w:rsidR="00472960" w:rsidRPr="00A13F02" w:rsidRDefault="00472960" w:rsidP="00472960">
      <w:pPr>
        <w:rPr>
          <w:rFonts w:cstheme="minorHAnsi"/>
        </w:rPr>
      </w:pPr>
      <w:r w:rsidRPr="00A13F02">
        <w:rPr>
          <w:rFonts w:cstheme="minorHAnsi"/>
        </w:rPr>
        <w:t xml:space="preserve">Flask takes a minimalist approach to web programming, providing only the fundamentals required to build a web application. Despite its simple design, it has </w:t>
      </w:r>
      <w:proofErr w:type="gramStart"/>
      <w:r w:rsidRPr="00A13F02">
        <w:rPr>
          <w:rFonts w:cstheme="minorHAnsi"/>
        </w:rPr>
        <w:t>a number of</w:t>
      </w:r>
      <w:proofErr w:type="gramEnd"/>
      <w:r w:rsidRPr="00A13F02">
        <w:rPr>
          <w:rFonts w:cstheme="minorHAnsi"/>
        </w:rPr>
        <w:t xml:space="preserve"> strong capabilities such as routing, templating, and session management. Flask also includes support for unit testing and debugging, making it simple to test and debug web applications while they are being developed.</w:t>
      </w:r>
    </w:p>
    <w:p w14:paraId="4C6323D7" w14:textId="42BF8B01" w:rsidR="00472960" w:rsidRPr="00A13F02" w:rsidRDefault="00472960" w:rsidP="00472960">
      <w:pPr>
        <w:rPr>
          <w:rFonts w:cstheme="minorHAnsi"/>
        </w:rPr>
      </w:pPr>
      <w:r w:rsidRPr="00A13F02">
        <w:rPr>
          <w:rFonts w:cstheme="minorHAnsi"/>
        </w:rPr>
        <w:t xml:space="preserve">If you already know Python, Flask can be a logical choice for developing web apps. One of the primary advantages of Flask over Node.js is its ease of usage. It is intended to be highly modular and adaptable, with a huge number of extensions available for adding additional features and functionality to your web application. Jinja2, a popular template engine that allows developers to easily render HTML templates, is </w:t>
      </w:r>
      <w:proofErr w:type="gramStart"/>
      <w:r w:rsidRPr="00A13F02">
        <w:rPr>
          <w:rFonts w:cstheme="minorHAnsi"/>
        </w:rPr>
        <w:t>built-in.</w:t>
      </w:r>
      <w:proofErr w:type="gramEnd"/>
      <w:r w:rsidRPr="00A13F02">
        <w:rPr>
          <w:rFonts w:cstheme="minorHAnsi"/>
        </w:rPr>
        <w:t xml:space="preserve"> This can make creating dynamic web pages and user interfaces easier.</w:t>
      </w:r>
    </w:p>
    <w:p w14:paraId="6838CADC" w14:textId="3375733A" w:rsidR="00472960" w:rsidRPr="00A13F02" w:rsidRDefault="00472960" w:rsidP="00472960">
      <w:pPr>
        <w:rPr>
          <w:rFonts w:cstheme="minorHAnsi"/>
        </w:rPr>
      </w:pPr>
      <w:r w:rsidRPr="00A13F02">
        <w:rPr>
          <w:rFonts w:cstheme="minorHAnsi"/>
        </w:rPr>
        <w:t xml:space="preserve">Overall, Flask is an excellent alternative for developers looking for a lightweight and adaptable framework for creating online apps. Flask's simplicity, flexibility, and extensibility make it an excellent choice for small to medium-sized web applications that don't require many sophisticated features </w:t>
      </w:r>
      <w:proofErr w:type="gramStart"/>
      <w:r w:rsidRPr="00A13F02">
        <w:rPr>
          <w:rFonts w:cstheme="minorHAnsi"/>
        </w:rPr>
        <w:t>but yet</w:t>
      </w:r>
      <w:proofErr w:type="gramEnd"/>
      <w:r w:rsidRPr="00A13F02">
        <w:rPr>
          <w:rFonts w:cstheme="minorHAnsi"/>
        </w:rPr>
        <w:t xml:space="preserve"> need to be highly adaptable and simple to maintain.</w:t>
      </w:r>
    </w:p>
    <w:p w14:paraId="0D66B749" w14:textId="77777777" w:rsidR="00472960" w:rsidRPr="00A13F02" w:rsidRDefault="00472960" w:rsidP="00472960">
      <w:pPr>
        <w:rPr>
          <w:rFonts w:cstheme="minorHAnsi"/>
        </w:rPr>
      </w:pPr>
    </w:p>
    <w:p w14:paraId="3A9AFF05" w14:textId="5AE8B132" w:rsidR="00041CDE" w:rsidRDefault="00851312" w:rsidP="00472960">
      <w:pPr>
        <w:rPr>
          <w:rFonts w:cstheme="minorHAnsi"/>
        </w:rPr>
      </w:pPr>
      <w:r>
        <w:rPr>
          <w:rFonts w:cstheme="minorHAnsi"/>
        </w:rPr>
        <w:t xml:space="preserve">Source - </w:t>
      </w:r>
      <w:hyperlink r:id="rId4" w:history="1">
        <w:r w:rsidRPr="0059756B">
          <w:rPr>
            <w:rStyle w:val="Hyperlink"/>
            <w:rFonts w:cstheme="minorHAnsi"/>
          </w:rPr>
          <w:t>https://flask.palletsprojects.com/en/2.2.x/</w:t>
        </w:r>
      </w:hyperlink>
    </w:p>
    <w:p w14:paraId="302750FA" w14:textId="77777777" w:rsidR="00851312" w:rsidRDefault="00851312" w:rsidP="00472960">
      <w:pPr>
        <w:rPr>
          <w:rFonts w:cstheme="minorHAnsi"/>
        </w:rPr>
      </w:pPr>
    </w:p>
    <w:p w14:paraId="097166B1" w14:textId="4C299274" w:rsidR="00851312" w:rsidRDefault="00851312" w:rsidP="00472960">
      <w:pPr>
        <w:rPr>
          <w:rFonts w:cstheme="minorHAnsi"/>
        </w:rPr>
      </w:pPr>
      <w:r>
        <w:rPr>
          <w:rFonts w:cstheme="minorHAnsi"/>
        </w:rPr>
        <w:t xml:space="preserve">Discussions Link - </w:t>
      </w:r>
      <w:hyperlink r:id="rId5" w:history="1">
        <w:r w:rsidR="00242950" w:rsidRPr="0059756B">
          <w:rPr>
            <w:rStyle w:val="Hyperlink"/>
            <w:rFonts w:cstheme="minorHAnsi"/>
          </w:rPr>
          <w:t>https://brightspace.tudublin.ie/d2l/le/231918/discussions/threads/50059/View</w:t>
        </w:r>
      </w:hyperlink>
    </w:p>
    <w:p w14:paraId="177B7B4F" w14:textId="77777777" w:rsidR="00242950" w:rsidRPr="00A13F02" w:rsidRDefault="00242950" w:rsidP="00472960">
      <w:pPr>
        <w:rPr>
          <w:rFonts w:cstheme="minorHAnsi"/>
        </w:rPr>
      </w:pPr>
    </w:p>
    <w:sectPr w:rsidR="00242950" w:rsidRPr="00A13F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bOwMDEwNTO3MDdX0lEKTi0uzszPAykwqgUAXUJ+uywAAAA="/>
  </w:docVars>
  <w:rsids>
    <w:rsidRoot w:val="00352512"/>
    <w:rsid w:val="00041CDE"/>
    <w:rsid w:val="00242950"/>
    <w:rsid w:val="00352512"/>
    <w:rsid w:val="00472960"/>
    <w:rsid w:val="00851312"/>
    <w:rsid w:val="00A13F02"/>
    <w:rsid w:val="00C63B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53A80"/>
  <w15:chartTrackingRefBased/>
  <w15:docId w15:val="{CD866DD8-0176-4C87-8748-DF4A425B8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1312"/>
    <w:rPr>
      <w:color w:val="0563C1" w:themeColor="hyperlink"/>
      <w:u w:val="single"/>
    </w:rPr>
  </w:style>
  <w:style w:type="character" w:styleId="UnresolvedMention">
    <w:name w:val="Unresolved Mention"/>
    <w:basedOn w:val="DefaultParagraphFont"/>
    <w:uiPriority w:val="99"/>
    <w:semiHidden/>
    <w:unhideWhenUsed/>
    <w:rsid w:val="00851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rightspace.tudublin.ie/d2l/le/231918/discussions/threads/50059/View" TargetMode="External"/><Relationship Id="rId4" Type="http://schemas.openxmlformats.org/officeDocument/2006/relationships/hyperlink" Target="https://flask.palletsprojects.com/en/2.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7</Words>
  <Characters>1753</Characters>
  <Application>Microsoft Office Word</Application>
  <DocSecurity>0</DocSecurity>
  <Lines>14</Lines>
  <Paragraphs>4</Paragraphs>
  <ScaleCrop>false</ScaleCrop>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9704439 Conor Farrell</dc:creator>
  <cp:keywords/>
  <dc:description/>
  <cp:lastModifiedBy>C19704439 Conor Farrell</cp:lastModifiedBy>
  <cp:revision>5</cp:revision>
  <dcterms:created xsi:type="dcterms:W3CDTF">2023-04-15T15:41:00Z</dcterms:created>
  <dcterms:modified xsi:type="dcterms:W3CDTF">2023-04-15T15:45:00Z</dcterms:modified>
</cp:coreProperties>
</file>